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2685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34012" cy="354209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4212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49785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0208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716378" cy="5005136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226517" cy="450462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9400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лина Арсоева</dc:creator>
  <dc:language>ru-RU</dc:language>
  <cp:keywords/>
  <dcterms:created xsi:type="dcterms:W3CDTF">2024-09-23T14:26:56Z</dcterms:created>
  <dcterms:modified xsi:type="dcterms:W3CDTF">2024-09-23T1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